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Angola</w:t>
      </w:r>
      <w:r>
        <w:t xml:space="preserve"> </w:t>
      </w:r>
      <w:r>
        <w:t xml:space="preserve">2015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AO15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5857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1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1, hv212, hv227, hv237, hv237a, hv243a, hv243e, hv244, hv246, hv247, sh121g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intern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intern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usually treated by: b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</w:tr>
      <w:tr>
        <w:trPr>
          <w:trHeight w:val="615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intern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3.2% (1/yes)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7.1% (1/yes)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3.7% (1/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9.3% (1/yes)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.8% (1/yes)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intern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0.6% (1/yes)</w:t>
            </w:r>
          </w:p>
        </w:tc>
      </w:tr>
      <w:tr>
        <w:trPr>
          <w:trHeight w:val="124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39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59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1%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3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usually treated by: b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.6% (1/yes)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6.6% (1/yes)</w:t>
            </w:r>
          </w:p>
        </w:tc>
      </w:tr>
      <w:tr>
        <w:trPr>
          <w:trHeight w:val="124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4.7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14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5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7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4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3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4</w:t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19</w:t>
            </w:r>
          </w:p>
        </w:tc>
      </w:tr>
      <w:tr>
        <w:trPr>
          <w:trHeight w:val="57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0</w:t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1 (91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 (6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6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17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 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0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11 (8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.4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93 (8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1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39 (7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1 (1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1.6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11 (82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10 (11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4 (4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1.3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1 (91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 (8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17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 (14.3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11 (8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17.5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93 (8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(19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39 (7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94 (21.3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11 (82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73 (17.4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2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 (8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3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7 (45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 (20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 (19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2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6 (2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50 (4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3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6 (3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1 (3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8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42 (4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2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3 (1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2 (5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3 (3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80 (28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66 (29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9 (6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3 (27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2  (5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  (3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4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59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.6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4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0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4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5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.4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4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5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2.3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3 (42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4 (55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1.3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Angola 2015</dc:title>
  <dc:creator/>
  <cp:keywords/>
  <dcterms:created xsi:type="dcterms:W3CDTF">2024-07-06T19:02:48Z</dcterms:created>
  <dcterms:modified xsi:type="dcterms:W3CDTF">2024-07-06T19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